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04A5D5" w14:textId="79F0AE33" w:rsidR="006E7AB1" w:rsidRDefault="0071375A" w:rsidP="006E7AB1">
      <w:pPr>
        <w:jc w:val="both"/>
        <w:rPr>
          <w:rFonts w:ascii="Arial" w:hAnsi="Arial" w:cs="Arial"/>
          <w:b/>
          <w:bCs/>
          <w:u w:val="single"/>
        </w:rPr>
      </w:pPr>
      <w:r>
        <w:rPr>
          <w:rFonts w:ascii="Arial" w:hAnsi="Arial" w:cs="Arial"/>
          <w:b/>
          <w:bCs/>
          <w:u w:val="single"/>
        </w:rPr>
        <w:t>Recommender Sy</w:t>
      </w:r>
      <w:r w:rsidR="001E5F6D">
        <w:rPr>
          <w:rFonts w:ascii="Arial" w:hAnsi="Arial" w:cs="Arial"/>
          <w:b/>
          <w:bCs/>
          <w:u w:val="single"/>
        </w:rPr>
        <w:t>s</w:t>
      </w:r>
      <w:r>
        <w:rPr>
          <w:rFonts w:ascii="Arial" w:hAnsi="Arial" w:cs="Arial"/>
          <w:b/>
          <w:bCs/>
          <w:u w:val="single"/>
        </w:rPr>
        <w:t>tems: Matrix Factorization</w:t>
      </w:r>
    </w:p>
    <w:p w14:paraId="2157E5AC" w14:textId="6ECE1AF2" w:rsidR="0071375A" w:rsidRDefault="0071375A" w:rsidP="006E7AB1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These are essentially model-based methods, which alleviates the problem of large computing effort needed for collaborative filtering methods. This problem may not actually suffice though if we are able to do item-based filtering instead, or use big data technologies to aid us.</w:t>
      </w:r>
    </w:p>
    <w:p w14:paraId="73EC9A8A" w14:textId="0482B6A8" w:rsidR="0071375A" w:rsidRPr="0071375A" w:rsidRDefault="0071375A" w:rsidP="006E7AB1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A legitimate problem in collaborative filtering is its sensitivity to noisy and sparse data.</w:t>
      </w:r>
    </w:p>
    <w:p w14:paraId="2ED0D55C" w14:textId="5B9A84B9" w:rsidR="0071375A" w:rsidRDefault="0071375A" w:rsidP="006E7AB1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rincipal Component Analysis (PCA)</w:t>
      </w:r>
    </w:p>
    <w:p w14:paraId="13D645F9" w14:textId="68ADD2B8" w:rsidR="00124EC5" w:rsidRDefault="00124EC5" w:rsidP="0071375A">
      <w:pPr>
        <w:pStyle w:val="ListParagraph"/>
        <w:numPr>
          <w:ilvl w:val="0"/>
          <w:numId w:val="14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The basis of matrix factorization techniques.</w:t>
      </w:r>
    </w:p>
    <w:p w14:paraId="51E2840C" w14:textId="13DCAC9A" w:rsidR="0071375A" w:rsidRDefault="0071375A" w:rsidP="0071375A">
      <w:pPr>
        <w:pStyle w:val="ListParagraph"/>
        <w:numPr>
          <w:ilvl w:val="0"/>
          <w:numId w:val="14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Usually described as a dimensionality reduction problem.</w:t>
      </w:r>
    </w:p>
    <w:p w14:paraId="473E00A3" w14:textId="7633B11E" w:rsidR="0071375A" w:rsidRDefault="0071375A" w:rsidP="0071375A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ingular Value Decomposition (SVD)</w:t>
      </w:r>
    </w:p>
    <w:p w14:paraId="381EC7AE" w14:textId="17E78FC5" w:rsidR="0071375A" w:rsidRDefault="00124EC5" w:rsidP="00124EC5">
      <w:pPr>
        <w:pStyle w:val="ListParagraph"/>
        <w:numPr>
          <w:ilvl w:val="0"/>
          <w:numId w:val="14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Uses PCA to find a vector which best represents each user/items.</w:t>
      </w:r>
    </w:p>
    <w:p w14:paraId="29833D81" w14:textId="31606784" w:rsidR="00124EC5" w:rsidRDefault="00124EC5" w:rsidP="00124EC5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VD ++</w:t>
      </w:r>
    </w:p>
    <w:p w14:paraId="5A6FF27E" w14:textId="23B3000E" w:rsidR="00124EC5" w:rsidRPr="00124EC5" w:rsidRDefault="00124EC5" w:rsidP="00124EC5">
      <w:pPr>
        <w:pStyle w:val="ListParagraph"/>
        <w:numPr>
          <w:ilvl w:val="0"/>
          <w:numId w:val="14"/>
        </w:numPr>
        <w:jc w:val="both"/>
        <w:rPr>
          <w:rStyle w:val="transcripts-componentline"/>
          <w:rFonts w:ascii="Arial" w:hAnsi="Arial" w:cs="Arial"/>
        </w:rPr>
      </w:pPr>
      <w:r>
        <w:rPr>
          <w:rStyle w:val="transcripts-componentline"/>
          <w:rFonts w:ascii="Arial" w:hAnsi="Arial" w:cs="Arial"/>
          <w:bdr w:val="none" w:sz="0" w:space="0" w:color="auto" w:frame="1"/>
          <w:shd w:val="clear" w:color="auto" w:fill="FFFFFF"/>
        </w:rPr>
        <w:t xml:space="preserve">Difference from SVD is </w:t>
      </w:r>
      <w:r w:rsidRPr="00124EC5">
        <w:rPr>
          <w:rStyle w:val="transcripts-componentline"/>
          <w:rFonts w:ascii="Arial" w:hAnsi="Arial" w:cs="Arial"/>
          <w:bdr w:val="none" w:sz="0" w:space="0" w:color="auto" w:frame="1"/>
          <w:shd w:val="clear" w:color="auto" w:fill="FFFFFF"/>
        </w:rPr>
        <w:t>fairly subtle. It has to do with the actual loss function that is used while running stochastic gradient descent. In SVD++, this loss function takes into account the idea that merely rating an item at all, is some sort of implicit interest in the item, no matter what the rating was. </w:t>
      </w:r>
    </w:p>
    <w:p w14:paraId="6891819A" w14:textId="39AA2B94" w:rsidR="00124EC5" w:rsidRDefault="00124EC5" w:rsidP="00124EC5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ore to Explore</w:t>
      </w:r>
    </w:p>
    <w:p w14:paraId="5056A6D4" w14:textId="3F6B373E" w:rsidR="00124EC5" w:rsidRDefault="00124EC5" w:rsidP="00124EC5">
      <w:pPr>
        <w:jc w:val="both"/>
        <w:rPr>
          <w:rFonts w:ascii="Arial" w:hAnsi="Arial" w:cs="Arial"/>
          <w:b/>
          <w:bCs/>
        </w:rPr>
      </w:pPr>
      <w:r w:rsidRPr="00124EC5">
        <w:rPr>
          <w:rFonts w:ascii="Arial" w:hAnsi="Arial" w:cs="Arial"/>
          <w:b/>
          <w:bCs/>
        </w:rPr>
        <w:drawing>
          <wp:inline distT="0" distB="0" distL="0" distR="0" wp14:anchorId="6E26BC6E" wp14:editId="42BBF322">
            <wp:extent cx="5731510" cy="1802130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0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321D7" w14:textId="69893D99" w:rsidR="00124EC5" w:rsidRPr="00124EC5" w:rsidRDefault="00124EC5" w:rsidP="00124EC5">
      <w:pPr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parse Linear Methods</w:t>
      </w:r>
    </w:p>
    <w:p w14:paraId="160E12F7" w14:textId="77777777" w:rsidR="00C340EF" w:rsidRPr="00866450" w:rsidRDefault="00C340EF" w:rsidP="00866450">
      <w:pPr>
        <w:rPr>
          <w:rFonts w:ascii="Arial" w:hAnsi="Arial" w:cs="Arial"/>
          <w:b/>
          <w:bCs/>
        </w:rPr>
      </w:pPr>
    </w:p>
    <w:sectPr w:rsidR="00C340EF" w:rsidRPr="008664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E22D6A"/>
    <w:multiLevelType w:val="hybridMultilevel"/>
    <w:tmpl w:val="0B6207BA"/>
    <w:lvl w:ilvl="0" w:tplc="03E25E6C">
      <w:start w:val="1"/>
      <w:numFmt w:val="bullet"/>
      <w:lvlText w:val=""/>
      <w:lvlJc w:val="left"/>
      <w:pPr>
        <w:ind w:left="36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1" w15:restartNumberingAfterBreak="0">
    <w:nsid w:val="169C1826"/>
    <w:multiLevelType w:val="hybridMultilevel"/>
    <w:tmpl w:val="29669544"/>
    <w:lvl w:ilvl="0" w:tplc="1F1E1AD8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b w:val="0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2371D5"/>
    <w:multiLevelType w:val="hybridMultilevel"/>
    <w:tmpl w:val="7AE8A7F2"/>
    <w:lvl w:ilvl="0" w:tplc="E332804C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564A26"/>
    <w:multiLevelType w:val="hybridMultilevel"/>
    <w:tmpl w:val="19AEAD0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F0C07"/>
    <w:multiLevelType w:val="multilevel"/>
    <w:tmpl w:val="5A5A8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56F4AA8"/>
    <w:multiLevelType w:val="multilevel"/>
    <w:tmpl w:val="987AE5FA"/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320"/>
        </w:tabs>
        <w:ind w:left="13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480"/>
        </w:tabs>
        <w:ind w:left="34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200"/>
        </w:tabs>
        <w:ind w:left="42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640"/>
        </w:tabs>
        <w:ind w:left="56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360"/>
        </w:tabs>
        <w:ind w:left="636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C44E7"/>
    <w:multiLevelType w:val="hybridMultilevel"/>
    <w:tmpl w:val="B9EC10EA"/>
    <w:lvl w:ilvl="0" w:tplc="709A265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3E25E6C">
      <w:start w:val="1"/>
      <w:numFmt w:val="bullet"/>
      <w:lvlText w:val="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377602"/>
    <w:multiLevelType w:val="hybridMultilevel"/>
    <w:tmpl w:val="E8603246"/>
    <w:lvl w:ilvl="0" w:tplc="88A81CF2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FF3135"/>
    <w:multiLevelType w:val="multilevel"/>
    <w:tmpl w:val="E24C4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3DB1F40"/>
    <w:multiLevelType w:val="hybridMultilevel"/>
    <w:tmpl w:val="05281A44"/>
    <w:lvl w:ilvl="0" w:tplc="709A265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576500"/>
    <w:multiLevelType w:val="multilevel"/>
    <w:tmpl w:val="1284D3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1981FBF"/>
    <w:multiLevelType w:val="hybridMultilevel"/>
    <w:tmpl w:val="34EEF10C"/>
    <w:lvl w:ilvl="0" w:tplc="709A265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1C0D16"/>
    <w:multiLevelType w:val="hybridMultilevel"/>
    <w:tmpl w:val="08F29B74"/>
    <w:lvl w:ilvl="0" w:tplc="96945004">
      <w:start w:val="1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423411"/>
    <w:multiLevelType w:val="hybridMultilevel"/>
    <w:tmpl w:val="4C326EE6"/>
    <w:lvl w:ilvl="0" w:tplc="3FAADA24">
      <w:start w:val="11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8"/>
  </w:num>
  <w:num w:numId="5">
    <w:abstractNumId w:val="9"/>
  </w:num>
  <w:num w:numId="6">
    <w:abstractNumId w:val="3"/>
  </w:num>
  <w:num w:numId="7">
    <w:abstractNumId w:val="10"/>
  </w:num>
  <w:num w:numId="8">
    <w:abstractNumId w:val="4"/>
  </w:num>
  <w:num w:numId="9">
    <w:abstractNumId w:val="11"/>
  </w:num>
  <w:num w:numId="10">
    <w:abstractNumId w:val="2"/>
  </w:num>
  <w:num w:numId="11">
    <w:abstractNumId w:val="1"/>
  </w:num>
  <w:num w:numId="12">
    <w:abstractNumId w:val="7"/>
  </w:num>
  <w:num w:numId="13">
    <w:abstractNumId w:val="1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LM0tzQ0tbQwsbBU0lEKTi0uzszPAykwrAUA2eg2IiwAAAA="/>
  </w:docVars>
  <w:rsids>
    <w:rsidRoot w:val="007B5B8B"/>
    <w:rsid w:val="000133D5"/>
    <w:rsid w:val="00066E11"/>
    <w:rsid w:val="000F0E53"/>
    <w:rsid w:val="00124EC5"/>
    <w:rsid w:val="00160317"/>
    <w:rsid w:val="001E5F6D"/>
    <w:rsid w:val="002A3CE1"/>
    <w:rsid w:val="00340D67"/>
    <w:rsid w:val="003D2645"/>
    <w:rsid w:val="004A4714"/>
    <w:rsid w:val="00562919"/>
    <w:rsid w:val="00594E10"/>
    <w:rsid w:val="005B2995"/>
    <w:rsid w:val="00612C32"/>
    <w:rsid w:val="006165DB"/>
    <w:rsid w:val="006550FA"/>
    <w:rsid w:val="00664929"/>
    <w:rsid w:val="006E0C09"/>
    <w:rsid w:val="006E7AB1"/>
    <w:rsid w:val="006F2716"/>
    <w:rsid w:val="0071375A"/>
    <w:rsid w:val="0079332A"/>
    <w:rsid w:val="00796065"/>
    <w:rsid w:val="007B5B8B"/>
    <w:rsid w:val="00866450"/>
    <w:rsid w:val="00891620"/>
    <w:rsid w:val="009A32EE"/>
    <w:rsid w:val="00A54F76"/>
    <w:rsid w:val="00A8033C"/>
    <w:rsid w:val="00B2704F"/>
    <w:rsid w:val="00B55942"/>
    <w:rsid w:val="00C340EF"/>
    <w:rsid w:val="00C8366A"/>
    <w:rsid w:val="00CF7094"/>
    <w:rsid w:val="00D12E3E"/>
    <w:rsid w:val="00D31D1B"/>
    <w:rsid w:val="00D45FAB"/>
    <w:rsid w:val="00E1415B"/>
    <w:rsid w:val="00F05886"/>
    <w:rsid w:val="00F55C78"/>
    <w:rsid w:val="00F57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C94AE"/>
  <w15:chartTrackingRefBased/>
  <w15:docId w15:val="{5DC89ABF-6F79-4749-9942-BCCE87DFA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5F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E5F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5F6D"/>
    <w:rPr>
      <w:color w:val="605E5C"/>
      <w:shd w:val="clear" w:color="auto" w:fill="E1DFDD"/>
    </w:rPr>
  </w:style>
  <w:style w:type="character" w:customStyle="1" w:styleId="transcripts-componentline">
    <w:name w:val="transcripts-component__line"/>
    <w:basedOn w:val="DefaultParagraphFont"/>
    <w:rsid w:val="00594E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115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e Ngo</dc:creator>
  <cp:keywords/>
  <dc:description/>
  <cp:lastModifiedBy>Riche</cp:lastModifiedBy>
  <cp:revision>3</cp:revision>
  <dcterms:created xsi:type="dcterms:W3CDTF">2021-02-03T12:33:00Z</dcterms:created>
  <dcterms:modified xsi:type="dcterms:W3CDTF">2021-02-03T13:15:00Z</dcterms:modified>
</cp:coreProperties>
</file>